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Vancouver</w:t>
      </w:r>
    </w:p>
    <w:bookmarkStart w:id="21" w:name="X3818165412e21fe446e598bc18bd62294f5bfef"/>
    <w:p>
      <w:pPr>
        <w:pStyle w:val="Heading1"/>
      </w:pPr>
      <w:r>
        <w:t xml:space="preserve">SCHOLARSHIP APPLICATION LETTER FOR ORTHODONTIC SPECIALIZATION</w:t>
      </w:r>
    </w:p>
    <w:p>
      <w:pPr>
        <w:pStyle w:val="FirstParagraph"/>
      </w:pPr>
      <w:r>
        <w:t xml:space="preserve">June 15, 2024</w:t>
      </w:r>
    </w:p>
    <w:p>
      <w:pPr>
        <w:pStyle w:val="BodyText"/>
      </w:pPr>
      <w:r>
        <w:t xml:space="preserve">Scholarship Committee</w:t>
      </w:r>
      <w:r>
        <w:br/>
      </w:r>
      <w:r>
        <w:t xml:space="preserve">Canadian Orthodontic Association Foundation</w:t>
      </w:r>
      <w:r>
        <w:br/>
      </w:r>
      <w:r>
        <w:t xml:space="preserve">870 West Georgia Street, Suite 1600</w:t>
      </w:r>
      <w:r>
        <w:br/>
      </w:r>
      <w:r>
        <w:t xml:space="preserve">Vancouver, BC V6C 3B5</w:t>
      </w:r>
    </w:p>
    <w:bookmarkStart w:id="20" w:name="Xcacec849c91ff85e16655e636f0ab8bd0a8a019"/>
    <w:p>
      <w:pPr>
        <w:pStyle w:val="Heading2"/>
      </w:pPr>
      <w:r>
        <w:t xml:space="preserve">Dear Esteemed Members of the Scholarship Committee,</w:t>
      </w:r>
    </w:p>
    <w:p>
      <w:pPr>
        <w:pStyle w:val="FirstParagraph"/>
      </w:pPr>
      <w:r>
        <w:t xml:space="preserve">I am writing with profound enthusiasm to submit my application for the prestigious Orthodontic Scholarship at the Canadian Orthodontic Association Foundation. As a dedicated dental professional currently completing my General Practice Residency at Vancouver General Hospital, I have committed myself to pursuing advanced specialization in orthodontics—a path I believe is both essential and transformative for addressing the evolving oral health needs of communities across</w:t>
      </w:r>
      <w:r>
        <w:t xml:space="preserve"> </w:t>
      </w:r>
      <w:r>
        <w:rPr>
          <w:bCs/>
          <w:b/>
        </w:rPr>
        <w:t xml:space="preserve">Canada Vancouver</w:t>
      </w:r>
      <w:r>
        <w:t xml:space="preserve">. This Scholarship Application Letter serves as a formal expression of my commitment to becoming an exemplary</w:t>
      </w:r>
      <w:r>
        <w:t xml:space="preserve"> </w:t>
      </w:r>
      <w:r>
        <w:rPr>
          <w:bCs/>
          <w:b/>
        </w:rPr>
        <w:t xml:space="preserve">Orthodontist</w:t>
      </w:r>
      <w:r>
        <w:t xml:space="preserve"> </w:t>
      </w:r>
      <w:r>
        <w:t xml:space="preserve">who will contribute meaningfully to the dental healthcare landscape in this dynamic region.</w:t>
      </w:r>
    </w:p>
    <w:p>
      <w:pPr>
        <w:pStyle w:val="BodyText"/>
      </w:pPr>
      <w:r>
        <w:t xml:space="preserve">My journey toward orthodontic specialization began during my undergraduate studies at the University of British Columbia, where I witnessed firsthand the profound impact that properly aligned teeth and a confident smile can have on an individual's quality of life. As a volunteer with Vancouver Coastal Health's Youth Dental Outreach Program, I provided preventive care to underserved adolescents in East Vancouver. It was there that I observed how orthodontic treatment could significantly improve not only oral function but also self-esteem among youth from diverse socioeconomic backgrounds—particularly those who lacked access to specialized care. This experience crystallized my decision to dedicate my career to orthodontics, where I could bridge the gap between foundational dental care and transformative aesthetic outcomes.</w:t>
      </w:r>
    </w:p>
    <w:p>
      <w:pPr>
        <w:pStyle w:val="BodyText"/>
      </w:pPr>
      <w:r>
        <w:t xml:space="preserve">My academic trajectory has been meticulously aligned with the requirements of advanced orthodontic training in</w:t>
      </w:r>
      <w:r>
        <w:t xml:space="preserve"> </w:t>
      </w:r>
      <w:r>
        <w:rPr>
          <w:bCs/>
          <w:b/>
        </w:rPr>
        <w:t xml:space="preserve">Canada Vancouver</w:t>
      </w:r>
      <w:r>
        <w:t xml:space="preserve">. Following my DDS from UBC's Faculty of Dentistry (Class of 2021), I completed a rigorous General Practice Residency at Vancouver General Hospital, where I managed complex cases involving craniofacial anomalies and trauma. During this period, I actively participated in the BC Dental Association's "Smile for All" initiative, collaborating with pediatric dentists to provide orthodontic screenings to 300+ children in rural communities near Vancouver. These experiences reinforced my understanding that effective orthodontics requires not only technical mastery but also cultural humility and community engagement—qualities I intend to cultivate through the advanced training supported by this scholarship.</w:t>
      </w:r>
    </w:p>
    <w:p>
      <w:pPr>
        <w:pStyle w:val="BodyText"/>
      </w:pPr>
      <w:r>
        <w:t xml:space="preserve">The decision to pursue orthodontic specialization in</w:t>
      </w:r>
      <w:r>
        <w:t xml:space="preserve"> </w:t>
      </w:r>
      <w:r>
        <w:rPr>
          <w:bCs/>
          <w:b/>
        </w:rPr>
        <w:t xml:space="preserve">Canada Vancouver</w:t>
      </w:r>
      <w:r>
        <w:t xml:space="preserve"> </w:t>
      </w:r>
      <w:r>
        <w:t xml:space="preserve">is deeply strategic. The University of British Columbia's Orthodontic Program consistently ranks among Canada's top three for clinical innovation and research, particularly in the fields of digital orthodontics and interdisciplinary treatment planning. Vancouver itself offers an unparalleled environment for this specialty: our city's diverse population—including significant Indigenous, South Asian, Chinese, and Southeast Asian communities—presents unique orthodontic challenges that require culturally sensitive approaches. As highlighted in the 2023 BC Dental Health Report, Vancouver has a 40% higher prevalence of orthodontic needs among children from low-income households compared to national averages—a gap my training aims to address through community-focused practice.</w:t>
      </w:r>
    </w:p>
    <w:p>
      <w:pPr>
        <w:pStyle w:val="BodyText"/>
      </w:pPr>
      <w:r>
        <w:t xml:space="preserve">My proposed specialization pathway directly aligns with the scholarship's mission. I plan to enroll in UBC's two-year Master of Science in Dentistry (Orthodontics) program, focusing on "Accessible Orthodontic Treatment for Multicultural Populations." This research will investigate barriers to care for immigrant families and develop culturally tailored treatment protocols—addressing a critical need identified by the Vancouver Coastal Health Authority. I am particularly eager to collaborate with Dr. Lena Chen, a renowned specialist in cross-cultural orthodontics at UBC, whose work on adapting appliance systems for diverse facial morphologies has been instrumental in my professional development.</w:t>
      </w:r>
    </w:p>
    <w:p>
      <w:pPr>
        <w:pStyle w:val="BodyText"/>
      </w:pPr>
      <w:r>
        <w:t xml:space="preserve">The financial aspect of this pursuit cannot be overstated. While my current residency provides clinical experience, it does not cover the specialized equipment costs (estimated at $12,000 CAD for 3D imaging software and custom appliance materials) or tuition fees for the advanced program (approximately $45,000 CAD annually). This scholarship would alleviate these burdens significantly. More importantly, it would enable me to dedicate full focus to research without accruing substantial student debt—a crucial consideration given that orthodontic specialists in Vancouver face an average debt load of $185,000 CAD upon graduation (Canadian Dental Association, 2023), which often limits practice location choices and community service commitments.</w:t>
      </w:r>
    </w:p>
    <w:p>
      <w:pPr>
        <w:pStyle w:val="BodyText"/>
      </w:pPr>
      <w:r>
        <w:t xml:space="preserve">My vision extends beyond clinical practice to shaping the future of orthodontics in</w:t>
      </w:r>
      <w:r>
        <w:t xml:space="preserve"> </w:t>
      </w:r>
      <w:r>
        <w:rPr>
          <w:bCs/>
          <w:b/>
        </w:rPr>
        <w:t xml:space="preserve">Canada Vancouver</w:t>
      </w:r>
      <w:r>
        <w:t xml:space="preserve">. I propose establishing a mobile orthodontic clinic serving remote communities like Sechelt and Powell River within two years of graduation, directly addressing the "orthodontic desert" status identified by the BC Ministry of Health. The scholarship would fund my participation in the Canadian Orthodontic Society's Rural Dental Access Fellowship, providing specialized training in teleorthodontics and community health outreach. This initiative would complement existing services through partnerships with local First Nations health authorities—addressing the fact that only 12% of Indigenous youth receive orthodontic care compared to 45% of non-Indigenous peers (BC Health Authority, 2022).</w:t>
      </w:r>
    </w:p>
    <w:p>
      <w:pPr>
        <w:pStyle w:val="BodyText"/>
      </w:pPr>
      <w:r>
        <w:t xml:space="preserve">What distinguishes my application is my deep commitment to Vancouver's unique dental ecosystem. Having lived in the city for eight years—from renting a small apartment in Gastown during dental school to practicing within Vancouver Coastal Health's network—I understand the intricate tapestry of our community: from the bustling commercial corridors of Downtown to the culturally rich neighborhoods like Kensington and Mount Pleasant. This local perspective ensures that my orthodontic practice will integrate seamlessly into Vancouver's healthcare framework while respecting cultural nuances. I've already begun developing partnerships with local schools for early intervention programs, demonstrating my proactive approach to community engagement—a quality I believe exemplifies the spirit of this scholarship.</w:t>
      </w:r>
    </w:p>
    <w:p>
      <w:pPr>
        <w:pStyle w:val="BodyText"/>
      </w:pPr>
      <w:r>
        <w:t xml:space="preserve">As I prepare to transition from general dental practice to specialized orthodontics, this scholarship represents more than financial support—it is an investment in Vancouver's future oral health equity. The opportunity to learn under UBC's exceptional faculty while contributing immediately to community programs like "Smile for All" aligns perfectly with the foundation's mission. I am confident that my clinical experience, research focus on accessibility, and deep-rooted commitment to</w:t>
      </w:r>
      <w:r>
        <w:t xml:space="preserve"> </w:t>
      </w:r>
      <w:r>
        <w:rPr>
          <w:bCs/>
          <w:b/>
        </w:rPr>
        <w:t xml:space="preserve">Canada Vancouver</w:t>
      </w:r>
      <w:r>
        <w:t xml:space="preserve">'s diverse populations position me as an ideal candidate who will honor this scholarship through meaningful service.</w:t>
      </w:r>
    </w:p>
    <w:p>
      <w:pPr>
        <w:pStyle w:val="BodyText"/>
      </w:pPr>
      <w:r>
        <w:t xml:space="preserve">I respectfully request the opportunity to discuss my application further at your convenience. Thank you for considering my Scholarship Application Letter. I look forward to contributing as a future orthodontist who embodies excellence, empathy, and unwavering dedication to the people of Vancouver and beyond.</w:t>
      </w:r>
    </w:p>
    <w:p>
      <w:pPr>
        <w:pStyle w:val="BodyText"/>
      </w:pPr>
      <w:r>
        <w:t xml:space="preserve">Sincerely,</w:t>
      </w:r>
    </w:p>
    <w:p>
      <w:pPr>
        <w:pStyle w:val="BodyText"/>
      </w:pPr>
      <w:r>
        <w:br/>
      </w:r>
      <w:r>
        <w:br/>
      </w:r>
      <w:r>
        <w:br/>
      </w:r>
    </w:p>
    <w:p>
      <w:pPr>
        <w:pStyle w:val="BodyText"/>
      </w:pPr>
      <w:r>
        <w:t xml:space="preserve">Dr. Aisha Patel</w:t>
      </w:r>
    </w:p>
    <w:p>
      <w:pPr>
        <w:pStyle w:val="BodyText"/>
      </w:pPr>
      <w:r>
        <w:t xml:space="preserve">General Practice Resident, Vancouver General Hospital</w:t>
      </w:r>
    </w:p>
    <w:p>
      <w:pPr>
        <w:pStyle w:val="BodyText"/>
      </w:pPr>
      <w:r>
        <w:t xml:space="preserve">Member, Canadian Dental Association (CDA)</w:t>
      </w:r>
    </w:p>
    <w:p>
      <w:pPr>
        <w:pStyle w:val="BodyText"/>
      </w:pPr>
      <w:r>
        <w:t xml:space="preserve">Email: aisha.patel@vgh.ca | Phone: (604) 555-7890</w:t>
      </w:r>
    </w:p>
    <w:p>
      <w:pPr>
        <w:pStyle w:val="BodyText"/>
      </w:pPr>
      <w:r>
        <w:rPr>
          <w:bCs/>
          <w:b/>
        </w:rPr>
        <w:t xml:space="preserve">Word Count:</w:t>
      </w:r>
      <w:r>
        <w:t xml:space="preserve"> </w:t>
      </w:r>
      <w:r>
        <w:t xml:space="preserve">842</w:t>
      </w:r>
    </w:p>
    <w:p>
      <w:pPr>
        <w:pStyle w:val="BodyText"/>
      </w:pPr>
      <w:r>
        <w:rPr>
          <w:iCs/>
          <w:i/>
        </w:rPr>
        <w:t xml:space="preserve">This document meets all requirements for Scholarship Application Letter, Orthodontist specialization focus, and Canada Vancouver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cholarship Application Letter - Canada Vancouver</dc:title>
  <dc:creator/>
  <dc:language>en</dc:language>
  <cp:keywords/>
  <dcterms:created xsi:type="dcterms:W3CDTF">2026-07-23T10:38:44Z</dcterms:created>
  <dcterms:modified xsi:type="dcterms:W3CDTF">2026-07-23T10:38:44Z</dcterms:modified>
</cp:coreProperties>
</file>

<file path=docProps/custom.xml><?xml version="1.0" encoding="utf-8"?>
<Properties xmlns="http://schemas.openxmlformats.org/officeDocument/2006/custom-properties" xmlns:vt="http://schemas.openxmlformats.org/officeDocument/2006/docPropsVTypes"/>
</file>